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3175AC33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291B60">
        <w:rPr>
          <w:color w:val="000000"/>
        </w:rPr>
        <w:t>2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77856B18" w:rsidR="00450A56" w:rsidRDefault="005E6465" w:rsidP="007101AF">
      <w:pPr>
        <w:jc w:val="center"/>
        <w:rPr>
          <w:b/>
          <w:color w:val="000000"/>
        </w:rPr>
      </w:pPr>
      <w:bookmarkStart w:id="0" w:name="_Hlk100235985"/>
      <w:r w:rsidRPr="005E6465">
        <w:rPr>
          <w:b/>
          <w:color w:val="000000"/>
        </w:rPr>
        <w:t xml:space="preserve">ktorým sa mení a dopĺňa zákon č. </w:t>
      </w:r>
      <w:r w:rsidR="007101AF" w:rsidRPr="007101AF">
        <w:rPr>
          <w:b/>
          <w:color w:val="000000"/>
        </w:rPr>
        <w:t>343/2015 Z. z. o verejnom obstarávaní a o zmene a doplnení niektorých zákonov</w:t>
      </w:r>
      <w:r w:rsidR="002D6D84">
        <w:rPr>
          <w:b/>
          <w:color w:val="000000"/>
        </w:rPr>
        <w:t xml:space="preserve"> v znení neskorších predpisov</w:t>
      </w:r>
      <w:bookmarkEnd w:id="0"/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Default="00146159" w:rsidP="00146159">
      <w:pPr>
        <w:ind w:firstLine="284"/>
        <w:jc w:val="center"/>
        <w:rPr>
          <w:color w:val="000000"/>
        </w:rPr>
      </w:pPr>
      <w:r w:rsidRPr="00146159">
        <w:rPr>
          <w:color w:val="000000"/>
        </w:rPr>
        <w:t>Čl. I</w:t>
      </w:r>
    </w:p>
    <w:p w14:paraId="2803D297" w14:textId="77777777" w:rsidR="00146159" w:rsidRPr="00146159" w:rsidRDefault="00146159" w:rsidP="007101AF">
      <w:pPr>
        <w:ind w:firstLine="284"/>
        <w:jc w:val="both"/>
        <w:rPr>
          <w:color w:val="000000"/>
        </w:rPr>
      </w:pPr>
    </w:p>
    <w:p w14:paraId="35B40E54" w14:textId="463ADC8D" w:rsidR="00146159" w:rsidRDefault="007101AF" w:rsidP="007101AF">
      <w:pPr>
        <w:jc w:val="both"/>
        <w:rPr>
          <w:bCs/>
          <w:color w:val="000000"/>
        </w:rPr>
      </w:pPr>
      <w:r w:rsidRPr="007101AF">
        <w:rPr>
          <w:bCs/>
          <w:color w:val="000000"/>
        </w:rPr>
        <w:t xml:space="preserve">Zákon č. </w:t>
      </w:r>
      <w:bookmarkStart w:id="1" w:name="_Hlk100230387"/>
      <w:r w:rsidRPr="007101AF">
        <w:rPr>
          <w:bCs/>
          <w:color w:val="000000"/>
        </w:rPr>
        <w:t>343/2015 Z. z. o verejnom obstarávaní a o zmene a doplnení niektorých zákonov</w:t>
      </w:r>
      <w:bookmarkEnd w:id="1"/>
      <w:r w:rsidRPr="007101AF">
        <w:rPr>
          <w:bCs/>
          <w:color w:val="000000"/>
        </w:rPr>
        <w:t xml:space="preserve"> v znení zákona č. 438/2015 Z. z., zákona č. 315/2016 Z. z., zákona č. 93/2017 Z. z., zákona č. 248/2017 Z. z., zákona č. 264/2017 Z. z., zákona č. 112/2018 Z. z., zákona č. 177/2018 Z. z., zákona č. 269/2018 Z. z., zákona č. 345/2018 Z. z., zákona č. 215/2019 Z. z., zákona č. 221/2019 Z. z., zákona č. 62/2020 Z. z., zákona č. 9/2021 Z. z., zákona č. 141/2021 Z. z., zákona č. 214/2021 Z. z., zákona č. 395/2021 Z. z.</w:t>
      </w:r>
      <w:r>
        <w:rPr>
          <w:bCs/>
          <w:color w:val="000000"/>
        </w:rPr>
        <w:t>,</w:t>
      </w:r>
      <w:r w:rsidRPr="007101AF">
        <w:rPr>
          <w:bCs/>
          <w:color w:val="000000"/>
        </w:rPr>
        <w:t xml:space="preserve"> zákona č. 64/2022 Z. z.</w:t>
      </w:r>
      <w:r>
        <w:rPr>
          <w:bCs/>
          <w:color w:val="000000"/>
        </w:rPr>
        <w:t xml:space="preserve"> a z</w:t>
      </w:r>
      <w:r w:rsidRPr="007101AF">
        <w:rPr>
          <w:bCs/>
          <w:color w:val="000000"/>
        </w:rPr>
        <w:t>ákon</w:t>
      </w:r>
      <w:r>
        <w:rPr>
          <w:bCs/>
          <w:color w:val="000000"/>
        </w:rPr>
        <w:t>a</w:t>
      </w:r>
      <w:r w:rsidRPr="007101AF">
        <w:rPr>
          <w:bCs/>
          <w:color w:val="000000"/>
        </w:rPr>
        <w:t xml:space="preserve"> č. 86/2022 Z. z. sa mení a dopĺňa takto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34534CC0" w14:textId="1C6FA42E" w:rsidR="00824840" w:rsidRDefault="00824840" w:rsidP="00621557">
      <w:pPr>
        <w:jc w:val="both"/>
        <w:rPr>
          <w:bCs/>
          <w:color w:val="000000"/>
        </w:rPr>
      </w:pPr>
      <w:r w:rsidRPr="00E95CD7">
        <w:rPr>
          <w:bCs/>
          <w:color w:val="000000"/>
        </w:rPr>
        <w:t xml:space="preserve">V § </w:t>
      </w:r>
      <w:r w:rsidR="00B71756">
        <w:rPr>
          <w:bCs/>
          <w:color w:val="000000"/>
        </w:rPr>
        <w:t>1</w:t>
      </w:r>
      <w:r w:rsidRPr="00E95CD7">
        <w:rPr>
          <w:bCs/>
          <w:color w:val="000000"/>
        </w:rPr>
        <w:t xml:space="preserve"> </w:t>
      </w:r>
      <w:r>
        <w:rPr>
          <w:bCs/>
          <w:color w:val="000000"/>
        </w:rPr>
        <w:t xml:space="preserve">sa za odsek </w:t>
      </w:r>
      <w:r w:rsidR="00B71756">
        <w:rPr>
          <w:bCs/>
          <w:color w:val="000000"/>
        </w:rPr>
        <w:t>15</w:t>
      </w:r>
      <w:r>
        <w:rPr>
          <w:bCs/>
          <w:color w:val="000000"/>
        </w:rPr>
        <w:t xml:space="preserve"> vkladá nový odsek </w:t>
      </w:r>
      <w:r w:rsidR="00B71756">
        <w:rPr>
          <w:bCs/>
          <w:color w:val="000000"/>
        </w:rPr>
        <w:t>16</w:t>
      </w:r>
      <w:r>
        <w:rPr>
          <w:bCs/>
          <w:color w:val="000000"/>
        </w:rPr>
        <w:t>, ktorý</w:t>
      </w:r>
      <w:r w:rsidRPr="00E95CD7">
        <w:rPr>
          <w:bCs/>
          <w:color w:val="000000"/>
        </w:rPr>
        <w:t xml:space="preserve"> znie: </w:t>
      </w:r>
    </w:p>
    <w:p w14:paraId="7AB43DE9" w14:textId="77777777" w:rsidR="00824840" w:rsidRPr="00E95CD7" w:rsidRDefault="00824840" w:rsidP="00824840">
      <w:pPr>
        <w:ind w:left="360"/>
        <w:jc w:val="both"/>
        <w:rPr>
          <w:bCs/>
          <w:color w:val="000000"/>
        </w:rPr>
      </w:pPr>
    </w:p>
    <w:p w14:paraId="6FB7FD84" w14:textId="174EDFEF" w:rsidR="00824840" w:rsidRDefault="00824840" w:rsidP="007D36B6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>„</w:t>
      </w:r>
      <w:r w:rsidRPr="005E6465">
        <w:rPr>
          <w:bCs/>
          <w:color w:val="000000"/>
        </w:rPr>
        <w:t>(</w:t>
      </w:r>
      <w:r w:rsidR="00B71756">
        <w:rPr>
          <w:bCs/>
          <w:color w:val="000000"/>
        </w:rPr>
        <w:t>16</w:t>
      </w:r>
      <w:r w:rsidRPr="005E6465">
        <w:rPr>
          <w:bCs/>
          <w:color w:val="000000"/>
        </w:rPr>
        <w:t>)</w:t>
      </w:r>
      <w:r w:rsidR="00B71756">
        <w:rPr>
          <w:bCs/>
          <w:color w:val="000000"/>
        </w:rPr>
        <w:t xml:space="preserve"> </w:t>
      </w:r>
      <w:r w:rsidR="00B71756" w:rsidRPr="00B71756">
        <w:rPr>
          <w:bCs/>
          <w:color w:val="000000"/>
        </w:rPr>
        <w:t xml:space="preserve">Tento zákon sa nevzťahuje na zákazku, ktorej predpokladaná hodnota je nižšia ako </w:t>
      </w:r>
      <w:r w:rsidR="0030650D">
        <w:rPr>
          <w:bCs/>
          <w:color w:val="000000"/>
        </w:rPr>
        <w:t>5</w:t>
      </w:r>
      <w:r w:rsidR="00B71756" w:rsidRPr="00B71756">
        <w:rPr>
          <w:bCs/>
          <w:color w:val="000000"/>
        </w:rPr>
        <w:t>0</w:t>
      </w:r>
      <w:r w:rsidR="0030650D">
        <w:rPr>
          <w:bCs/>
          <w:color w:val="000000"/>
        </w:rPr>
        <w:t> </w:t>
      </w:r>
      <w:r w:rsidR="00B71756" w:rsidRPr="00B71756">
        <w:rPr>
          <w:bCs/>
          <w:color w:val="000000"/>
        </w:rPr>
        <w:t>000 eur v priebehu kalendárneho roka alebo počas platnosti zmluvy, ak sa zmluva uzatvára na dlhšie obdobie ako jeden kalendárny rok</w:t>
      </w:r>
      <w:r w:rsidR="00D745FB">
        <w:rPr>
          <w:bCs/>
          <w:color w:val="000000"/>
        </w:rPr>
        <w:t xml:space="preserve">, pričom predmetom zákazky je </w:t>
      </w:r>
      <w:r w:rsidR="00D745FB" w:rsidRPr="00D745FB">
        <w:rPr>
          <w:bCs/>
          <w:color w:val="000000"/>
        </w:rPr>
        <w:t>dodanie tovaru, ktorým sú potraviny</w:t>
      </w:r>
      <w:r w:rsidR="00431AA8">
        <w:rPr>
          <w:bCs/>
          <w:color w:val="000000"/>
        </w:rPr>
        <w:t>,</w:t>
      </w:r>
      <w:r w:rsidR="00D745FB">
        <w:rPr>
          <w:bCs/>
          <w:color w:val="000000"/>
        </w:rPr>
        <w:t> </w:t>
      </w:r>
      <w:r w:rsidR="00D745FB" w:rsidRPr="00D745FB">
        <w:rPr>
          <w:bCs/>
          <w:color w:val="000000"/>
        </w:rPr>
        <w:t>dodávateľom</w:t>
      </w:r>
      <w:r w:rsidR="00D745FB">
        <w:rPr>
          <w:bCs/>
          <w:color w:val="000000"/>
        </w:rPr>
        <w:t xml:space="preserve"> je prvovýrobca daného tovar</w:t>
      </w:r>
      <w:r w:rsidR="00431AA8">
        <w:rPr>
          <w:bCs/>
          <w:color w:val="000000"/>
        </w:rPr>
        <w:t xml:space="preserve">u a odberateľom </w:t>
      </w:r>
      <w:r w:rsidR="00AD49F8">
        <w:rPr>
          <w:bCs/>
          <w:color w:val="000000"/>
        </w:rPr>
        <w:t>škol</w:t>
      </w:r>
      <w:r w:rsidR="002A7FD5">
        <w:rPr>
          <w:bCs/>
          <w:color w:val="000000"/>
        </w:rPr>
        <w:t>a</w:t>
      </w:r>
      <w:r w:rsidR="00AD49F8">
        <w:rPr>
          <w:bCs/>
          <w:color w:val="000000"/>
        </w:rPr>
        <w:t xml:space="preserve"> zaraden</w:t>
      </w:r>
      <w:r w:rsidR="002A7FD5">
        <w:rPr>
          <w:bCs/>
          <w:color w:val="000000"/>
        </w:rPr>
        <w:t>á</w:t>
      </w:r>
      <w:r w:rsidR="00AD49F8">
        <w:rPr>
          <w:bCs/>
          <w:color w:val="000000"/>
        </w:rPr>
        <w:t xml:space="preserve"> do siete škôl a školských zariadení podľa osobitného predpisu</w:t>
      </w:r>
      <w:r w:rsidR="006070BF">
        <w:rPr>
          <w:rStyle w:val="Odkaznapoznmkupodiarou"/>
          <w:bCs/>
          <w:color w:val="000000"/>
        </w:rPr>
        <w:t>25</w:t>
      </w:r>
      <w:r w:rsidR="00D75EDA">
        <w:rPr>
          <w:rStyle w:val="Odkaznapoznmkupodiarou"/>
          <w:bCs/>
          <w:color w:val="000000"/>
        </w:rPr>
        <w:t>h</w:t>
      </w:r>
      <w:r w:rsidR="00D75EDA">
        <w:rPr>
          <w:bCs/>
          <w:color w:val="000000"/>
        </w:rPr>
        <w:t>)</w:t>
      </w:r>
      <w:r w:rsidR="007D36B6">
        <w:rPr>
          <w:bCs/>
          <w:color w:val="000000"/>
        </w:rPr>
        <w:t>,</w:t>
      </w:r>
      <w:r w:rsidR="00AB4AD3">
        <w:rPr>
          <w:bCs/>
          <w:color w:val="000000"/>
        </w:rPr>
        <w:t xml:space="preserve"> z</w:t>
      </w:r>
      <w:r w:rsidR="00AB4AD3" w:rsidRPr="00AB4AD3">
        <w:rPr>
          <w:bCs/>
          <w:color w:val="000000"/>
        </w:rPr>
        <w:t>ariadenia školského stravovania</w:t>
      </w:r>
      <w:r w:rsidR="00AB4AD3">
        <w:rPr>
          <w:bCs/>
          <w:color w:val="000000"/>
        </w:rPr>
        <w:t xml:space="preserve"> podľa osobitného predpisu</w:t>
      </w:r>
      <w:r w:rsidR="00AB4AD3">
        <w:rPr>
          <w:rStyle w:val="Odkaznapoznmkupodiarou"/>
          <w:bCs/>
          <w:color w:val="000000"/>
        </w:rPr>
        <w:t>25i</w:t>
      </w:r>
      <w:r w:rsidR="00AB4AD3">
        <w:rPr>
          <w:bCs/>
          <w:color w:val="000000"/>
        </w:rPr>
        <w:t>)</w:t>
      </w:r>
      <w:r w:rsidR="007D36B6">
        <w:rPr>
          <w:bCs/>
          <w:color w:val="000000"/>
        </w:rPr>
        <w:t xml:space="preserve"> a</w:t>
      </w:r>
      <w:r w:rsidR="003E0B50">
        <w:rPr>
          <w:bCs/>
          <w:color w:val="000000"/>
        </w:rPr>
        <w:t>lebo</w:t>
      </w:r>
      <w:r w:rsidR="007D36B6">
        <w:rPr>
          <w:bCs/>
          <w:color w:val="000000"/>
        </w:rPr>
        <w:t> ich zriaďovateľ, pokiaľ zadáva zákazku v ich prospech</w:t>
      </w:r>
      <w:r w:rsidR="00D745FB">
        <w:rPr>
          <w:bCs/>
          <w:color w:val="000000"/>
        </w:rPr>
        <w:t>.</w:t>
      </w:r>
      <w:r>
        <w:rPr>
          <w:bCs/>
          <w:color w:val="000000"/>
        </w:rPr>
        <w:t>“</w:t>
      </w:r>
    </w:p>
    <w:p w14:paraId="0085A41F" w14:textId="77777777" w:rsidR="00824840" w:rsidRDefault="00824840" w:rsidP="00824840">
      <w:pPr>
        <w:ind w:left="284"/>
        <w:rPr>
          <w:bCs/>
          <w:color w:val="000000"/>
        </w:rPr>
      </w:pPr>
    </w:p>
    <w:p w14:paraId="21F5F3C8" w14:textId="5268EFBF" w:rsidR="00824840" w:rsidRDefault="00824840" w:rsidP="00824840">
      <w:pPr>
        <w:ind w:left="284"/>
        <w:rPr>
          <w:bCs/>
          <w:color w:val="000000"/>
        </w:rPr>
      </w:pPr>
      <w:r w:rsidRPr="005E6465">
        <w:rPr>
          <w:bCs/>
          <w:color w:val="000000"/>
        </w:rPr>
        <w:t>Doterajš</w:t>
      </w:r>
      <w:r>
        <w:rPr>
          <w:bCs/>
          <w:color w:val="000000"/>
        </w:rPr>
        <w:t>ie</w:t>
      </w:r>
      <w:r w:rsidRPr="005E6465">
        <w:rPr>
          <w:bCs/>
          <w:color w:val="000000"/>
        </w:rPr>
        <w:t xml:space="preserve"> odsek</w:t>
      </w:r>
      <w:r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</w:t>
      </w:r>
      <w:r w:rsidR="00B71756">
        <w:rPr>
          <w:bCs/>
          <w:color w:val="000000"/>
        </w:rPr>
        <w:t>16</w:t>
      </w:r>
      <w:r>
        <w:rPr>
          <w:bCs/>
          <w:color w:val="000000"/>
        </w:rPr>
        <w:t xml:space="preserve"> a </w:t>
      </w:r>
      <w:r w:rsidR="00B71756">
        <w:rPr>
          <w:bCs/>
          <w:color w:val="000000"/>
        </w:rPr>
        <w:t>17</w:t>
      </w:r>
      <w:r w:rsidRPr="005E6465">
        <w:rPr>
          <w:bCs/>
          <w:color w:val="000000"/>
        </w:rPr>
        <w:t xml:space="preserve"> sa označuj</w:t>
      </w:r>
      <w:r>
        <w:rPr>
          <w:bCs/>
          <w:color w:val="000000"/>
        </w:rPr>
        <w:t>ú</w:t>
      </w:r>
      <w:r w:rsidRPr="005E6465">
        <w:rPr>
          <w:bCs/>
          <w:color w:val="000000"/>
        </w:rPr>
        <w:t xml:space="preserve"> ako odsek</w:t>
      </w:r>
      <w:r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</w:t>
      </w:r>
      <w:r w:rsidR="00B71756">
        <w:rPr>
          <w:bCs/>
          <w:color w:val="000000"/>
        </w:rPr>
        <w:t>17</w:t>
      </w:r>
      <w:r>
        <w:rPr>
          <w:bCs/>
          <w:color w:val="000000"/>
        </w:rPr>
        <w:t xml:space="preserve"> a </w:t>
      </w:r>
      <w:r w:rsidR="00B71756">
        <w:rPr>
          <w:bCs/>
          <w:color w:val="000000"/>
        </w:rPr>
        <w:t>18</w:t>
      </w:r>
      <w:r w:rsidRPr="005E6465">
        <w:rPr>
          <w:bCs/>
          <w:color w:val="000000"/>
        </w:rPr>
        <w:t>.</w:t>
      </w:r>
    </w:p>
    <w:p w14:paraId="1EC251C6" w14:textId="1FC7D52D" w:rsidR="006070BF" w:rsidRDefault="006070BF" w:rsidP="00824840">
      <w:pPr>
        <w:ind w:left="284"/>
        <w:rPr>
          <w:bCs/>
          <w:color w:val="000000"/>
        </w:rPr>
      </w:pPr>
    </w:p>
    <w:p w14:paraId="5049D452" w14:textId="4F1B7503" w:rsidR="006070BF" w:rsidRDefault="006070BF" w:rsidP="00824840">
      <w:pPr>
        <w:ind w:left="284"/>
        <w:rPr>
          <w:bCs/>
          <w:color w:val="000000"/>
        </w:rPr>
      </w:pPr>
      <w:r>
        <w:rPr>
          <w:bCs/>
          <w:color w:val="000000"/>
        </w:rPr>
        <w:t>Poznámk</w:t>
      </w:r>
      <w:r w:rsidR="00AB4AD3">
        <w:rPr>
          <w:bCs/>
          <w:color w:val="000000"/>
        </w:rPr>
        <w:t>y</w:t>
      </w:r>
      <w:r>
        <w:rPr>
          <w:bCs/>
          <w:color w:val="000000"/>
        </w:rPr>
        <w:t xml:space="preserve"> pod čiarou k odkaz</w:t>
      </w:r>
      <w:r w:rsidR="00AB4AD3">
        <w:rPr>
          <w:bCs/>
          <w:color w:val="000000"/>
        </w:rPr>
        <w:t>om</w:t>
      </w:r>
      <w:r>
        <w:rPr>
          <w:bCs/>
          <w:color w:val="000000"/>
        </w:rPr>
        <w:t xml:space="preserve"> 25</w:t>
      </w:r>
      <w:r w:rsidR="00AB4AD3">
        <w:rPr>
          <w:bCs/>
          <w:color w:val="000000"/>
        </w:rPr>
        <w:t xml:space="preserve">h a 25i </w:t>
      </w:r>
      <w:r>
        <w:rPr>
          <w:bCs/>
          <w:color w:val="000000"/>
        </w:rPr>
        <w:t>zne</w:t>
      </w:r>
      <w:r w:rsidR="00AB4AD3">
        <w:rPr>
          <w:bCs/>
          <w:color w:val="000000"/>
        </w:rPr>
        <w:t>jú</w:t>
      </w:r>
      <w:r>
        <w:rPr>
          <w:bCs/>
          <w:color w:val="000000"/>
        </w:rPr>
        <w:t>:</w:t>
      </w:r>
    </w:p>
    <w:p w14:paraId="2377DA59" w14:textId="48003D75" w:rsidR="006070BF" w:rsidRDefault="006070BF" w:rsidP="00824840">
      <w:pPr>
        <w:ind w:left="284"/>
        <w:rPr>
          <w:bCs/>
          <w:color w:val="000000"/>
        </w:rPr>
      </w:pPr>
    </w:p>
    <w:p w14:paraId="11CB4884" w14:textId="41343EAF" w:rsidR="00AB4AD3" w:rsidRDefault="006070BF" w:rsidP="006070BF">
      <w:pPr>
        <w:ind w:left="284"/>
        <w:rPr>
          <w:bCs/>
          <w:color w:val="000000"/>
        </w:rPr>
      </w:pPr>
      <w:r>
        <w:rPr>
          <w:bCs/>
          <w:color w:val="000000"/>
        </w:rPr>
        <w:t>„</w:t>
      </w:r>
      <w:r w:rsidRPr="00D75EDA">
        <w:rPr>
          <w:bCs/>
          <w:color w:val="000000"/>
          <w:vertAlign w:val="superscript"/>
        </w:rPr>
        <w:t>25</w:t>
      </w:r>
      <w:r w:rsidR="00D75EDA" w:rsidRPr="00D75EDA">
        <w:rPr>
          <w:bCs/>
          <w:color w:val="000000"/>
          <w:vertAlign w:val="superscript"/>
        </w:rPr>
        <w:t>h</w:t>
      </w:r>
      <w:r>
        <w:rPr>
          <w:bCs/>
          <w:color w:val="000000"/>
        </w:rPr>
        <w:t xml:space="preserve">) § 27 ods. 2 zákona č. 245/2008 </w:t>
      </w:r>
      <w:proofErr w:type="spellStart"/>
      <w:r>
        <w:rPr>
          <w:bCs/>
          <w:color w:val="000000"/>
        </w:rPr>
        <w:t>Z.z</w:t>
      </w:r>
      <w:proofErr w:type="spellEnd"/>
      <w:r>
        <w:rPr>
          <w:bCs/>
          <w:color w:val="000000"/>
        </w:rPr>
        <w:t>. o výchove a vzdelávaní ( Školský zákon) a o zmene a doplnení niektorých zákonov</w:t>
      </w:r>
    </w:p>
    <w:p w14:paraId="7D3AE623" w14:textId="09E2678A" w:rsidR="00EF4077" w:rsidRDefault="00AB4AD3" w:rsidP="006070BF">
      <w:pPr>
        <w:ind w:left="284"/>
        <w:rPr>
          <w:bCs/>
          <w:color w:val="000000"/>
        </w:rPr>
      </w:pPr>
      <w:r w:rsidRPr="00D75EDA">
        <w:rPr>
          <w:bCs/>
          <w:color w:val="000000"/>
          <w:vertAlign w:val="superscript"/>
        </w:rPr>
        <w:t>25</w:t>
      </w:r>
      <w:r>
        <w:rPr>
          <w:bCs/>
          <w:color w:val="000000"/>
          <w:vertAlign w:val="superscript"/>
        </w:rPr>
        <w:t>i</w:t>
      </w:r>
      <w:r>
        <w:rPr>
          <w:bCs/>
          <w:color w:val="000000"/>
        </w:rPr>
        <w:t xml:space="preserve">) § 139 zákona č. 245/2008 </w:t>
      </w:r>
      <w:proofErr w:type="spellStart"/>
      <w:r>
        <w:rPr>
          <w:bCs/>
          <w:color w:val="000000"/>
        </w:rPr>
        <w:t>Z.z</w:t>
      </w:r>
      <w:proofErr w:type="spellEnd"/>
      <w:r>
        <w:rPr>
          <w:bCs/>
          <w:color w:val="000000"/>
        </w:rPr>
        <w:t>. o výchove a vzdelávaní ( Školský zákon) a o zmene a doplnení niektorých zákonov</w:t>
      </w:r>
      <w:r w:rsidR="006070BF">
        <w:rPr>
          <w:bCs/>
          <w:color w:val="000000"/>
        </w:rPr>
        <w:t>“</w:t>
      </w:r>
      <w:r w:rsidR="00AC3135">
        <w:rPr>
          <w:bCs/>
          <w:color w:val="000000"/>
        </w:rPr>
        <w:t>.</w:t>
      </w:r>
    </w:p>
    <w:p w14:paraId="740103CA" w14:textId="77777777" w:rsidR="00621557" w:rsidRDefault="00621557" w:rsidP="00621557">
      <w:pPr>
        <w:jc w:val="both"/>
        <w:rPr>
          <w:bCs/>
          <w:color w:val="000000"/>
        </w:rPr>
      </w:pPr>
    </w:p>
    <w:p w14:paraId="0E1D1EB5" w14:textId="4128CE85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785ADE69" w:rsidR="00C33A5D" w:rsidRPr="005C7F3D" w:rsidRDefault="00146159" w:rsidP="00621557">
      <w:r w:rsidRPr="00146159">
        <w:rPr>
          <w:bCs/>
          <w:color w:val="000000"/>
        </w:rPr>
        <w:t xml:space="preserve">Tento zákon nadobúda účinnosť </w:t>
      </w:r>
      <w:r w:rsidR="0012248E">
        <w:rPr>
          <w:bCs/>
          <w:color w:val="000000"/>
        </w:rPr>
        <w:t>1. se</w:t>
      </w:r>
      <w:r w:rsidR="00F2615B">
        <w:rPr>
          <w:bCs/>
          <w:color w:val="000000"/>
        </w:rPr>
        <w:t xml:space="preserve">ptembra </w:t>
      </w:r>
      <w:r w:rsidR="0012248E">
        <w:rPr>
          <w:bCs/>
          <w:color w:val="000000"/>
        </w:rPr>
        <w:t>2022</w:t>
      </w:r>
      <w:r w:rsidR="005E5C44">
        <w:rPr>
          <w:bCs/>
          <w:color w:val="000000"/>
        </w:rPr>
        <w:t>.</w:t>
      </w:r>
    </w:p>
    <w:sectPr w:rsidR="00C33A5D" w:rsidRPr="005C7F3D" w:rsidSect="00450A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07A65" w14:textId="77777777" w:rsidR="005A26D8" w:rsidRDefault="005A26D8" w:rsidP="00450A56">
      <w:r>
        <w:separator/>
      </w:r>
    </w:p>
  </w:endnote>
  <w:endnote w:type="continuationSeparator" w:id="0">
    <w:p w14:paraId="18D1C02B" w14:textId="77777777" w:rsidR="005A26D8" w:rsidRDefault="005A26D8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881A1" w14:textId="77777777" w:rsidR="005A26D8" w:rsidRDefault="005A26D8" w:rsidP="00450A56">
      <w:r>
        <w:separator/>
      </w:r>
    </w:p>
  </w:footnote>
  <w:footnote w:type="continuationSeparator" w:id="0">
    <w:p w14:paraId="08215282" w14:textId="77777777" w:rsidR="005A26D8" w:rsidRDefault="005A26D8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7C6F"/>
    <w:multiLevelType w:val="hybridMultilevel"/>
    <w:tmpl w:val="2B0EFC5E"/>
    <w:lvl w:ilvl="0" w:tplc="61A2173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6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ED10D6"/>
    <w:multiLevelType w:val="hybridMultilevel"/>
    <w:tmpl w:val="B4EEBFAC"/>
    <w:lvl w:ilvl="0" w:tplc="18828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787892"/>
    <w:multiLevelType w:val="hybridMultilevel"/>
    <w:tmpl w:val="5776A268"/>
    <w:lvl w:ilvl="0" w:tplc="9324347E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5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8"/>
  </w:num>
  <w:num w:numId="3">
    <w:abstractNumId w:val="10"/>
  </w:num>
  <w:num w:numId="4">
    <w:abstractNumId w:val="1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11"/>
  </w:num>
  <w:num w:numId="11">
    <w:abstractNumId w:val="0"/>
  </w:num>
  <w:num w:numId="12">
    <w:abstractNumId w:val="15"/>
  </w:num>
  <w:num w:numId="13">
    <w:abstractNumId w:val="2"/>
  </w:num>
  <w:num w:numId="14">
    <w:abstractNumId w:val="7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kwNKwFALfsvnctAAAA"/>
  </w:docVars>
  <w:rsids>
    <w:rsidRoot w:val="003E5E00"/>
    <w:rsid w:val="00000462"/>
    <w:rsid w:val="00017CA4"/>
    <w:rsid w:val="00020E22"/>
    <w:rsid w:val="0004632B"/>
    <w:rsid w:val="0004721C"/>
    <w:rsid w:val="00053EDF"/>
    <w:rsid w:val="0006160A"/>
    <w:rsid w:val="0006175C"/>
    <w:rsid w:val="000627F1"/>
    <w:rsid w:val="00093CFB"/>
    <w:rsid w:val="000B2027"/>
    <w:rsid w:val="000B4DBB"/>
    <w:rsid w:val="000B589D"/>
    <w:rsid w:val="000B663B"/>
    <w:rsid w:val="000C26CC"/>
    <w:rsid w:val="000D03D8"/>
    <w:rsid w:val="00105211"/>
    <w:rsid w:val="00111F96"/>
    <w:rsid w:val="001149AB"/>
    <w:rsid w:val="00117A2B"/>
    <w:rsid w:val="001216A3"/>
    <w:rsid w:val="0012248E"/>
    <w:rsid w:val="00132A02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F47A7"/>
    <w:rsid w:val="0020180A"/>
    <w:rsid w:val="00202B97"/>
    <w:rsid w:val="00204CC8"/>
    <w:rsid w:val="002155B4"/>
    <w:rsid w:val="0022166E"/>
    <w:rsid w:val="00255317"/>
    <w:rsid w:val="00257214"/>
    <w:rsid w:val="00267745"/>
    <w:rsid w:val="002738C2"/>
    <w:rsid w:val="00277712"/>
    <w:rsid w:val="00277A11"/>
    <w:rsid w:val="0028088E"/>
    <w:rsid w:val="00290453"/>
    <w:rsid w:val="00291B60"/>
    <w:rsid w:val="002A7FD5"/>
    <w:rsid w:val="002B1782"/>
    <w:rsid w:val="002B4692"/>
    <w:rsid w:val="002C4093"/>
    <w:rsid w:val="002C7DD5"/>
    <w:rsid w:val="002D3EC8"/>
    <w:rsid w:val="002D6D84"/>
    <w:rsid w:val="002E1C07"/>
    <w:rsid w:val="00304857"/>
    <w:rsid w:val="0030650D"/>
    <w:rsid w:val="0031664F"/>
    <w:rsid w:val="003260F0"/>
    <w:rsid w:val="003304C5"/>
    <w:rsid w:val="00345E78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0B50"/>
    <w:rsid w:val="003E5E00"/>
    <w:rsid w:val="003F4CE0"/>
    <w:rsid w:val="00415AA1"/>
    <w:rsid w:val="00431AA8"/>
    <w:rsid w:val="00434B34"/>
    <w:rsid w:val="004507D5"/>
    <w:rsid w:val="00450A56"/>
    <w:rsid w:val="0045457D"/>
    <w:rsid w:val="00465711"/>
    <w:rsid w:val="004875DD"/>
    <w:rsid w:val="004A0B08"/>
    <w:rsid w:val="004A58BE"/>
    <w:rsid w:val="004D1159"/>
    <w:rsid w:val="004D2DB1"/>
    <w:rsid w:val="004D557D"/>
    <w:rsid w:val="004E1692"/>
    <w:rsid w:val="004F0D21"/>
    <w:rsid w:val="004F3245"/>
    <w:rsid w:val="004F37F4"/>
    <w:rsid w:val="005211A6"/>
    <w:rsid w:val="0052181E"/>
    <w:rsid w:val="00546CF6"/>
    <w:rsid w:val="00571FC3"/>
    <w:rsid w:val="005765BF"/>
    <w:rsid w:val="005923D5"/>
    <w:rsid w:val="005A26D8"/>
    <w:rsid w:val="005A5409"/>
    <w:rsid w:val="005B3E7C"/>
    <w:rsid w:val="005C7F3D"/>
    <w:rsid w:val="005D039D"/>
    <w:rsid w:val="005E30C2"/>
    <w:rsid w:val="005E49E4"/>
    <w:rsid w:val="005E5C44"/>
    <w:rsid w:val="005E6465"/>
    <w:rsid w:val="005F61CC"/>
    <w:rsid w:val="005F6698"/>
    <w:rsid w:val="006034D9"/>
    <w:rsid w:val="006070BF"/>
    <w:rsid w:val="006070D5"/>
    <w:rsid w:val="006073E4"/>
    <w:rsid w:val="00621557"/>
    <w:rsid w:val="0062645E"/>
    <w:rsid w:val="00630E68"/>
    <w:rsid w:val="00633044"/>
    <w:rsid w:val="00651FDD"/>
    <w:rsid w:val="00654B51"/>
    <w:rsid w:val="0066732B"/>
    <w:rsid w:val="00682D67"/>
    <w:rsid w:val="006C3035"/>
    <w:rsid w:val="006C70FC"/>
    <w:rsid w:val="006D4DA5"/>
    <w:rsid w:val="006F322D"/>
    <w:rsid w:val="007101AF"/>
    <w:rsid w:val="00715857"/>
    <w:rsid w:val="00720ACC"/>
    <w:rsid w:val="00720C03"/>
    <w:rsid w:val="00742EAC"/>
    <w:rsid w:val="00772FF3"/>
    <w:rsid w:val="00776ADA"/>
    <w:rsid w:val="0077781B"/>
    <w:rsid w:val="007923FF"/>
    <w:rsid w:val="007A6C16"/>
    <w:rsid w:val="007D36B6"/>
    <w:rsid w:val="007D528F"/>
    <w:rsid w:val="007E0E3C"/>
    <w:rsid w:val="007E1240"/>
    <w:rsid w:val="00806787"/>
    <w:rsid w:val="008067C3"/>
    <w:rsid w:val="00815A5F"/>
    <w:rsid w:val="00824840"/>
    <w:rsid w:val="00831D2A"/>
    <w:rsid w:val="0084657D"/>
    <w:rsid w:val="00875514"/>
    <w:rsid w:val="008B55C1"/>
    <w:rsid w:val="008C202C"/>
    <w:rsid w:val="008C7375"/>
    <w:rsid w:val="008E0A24"/>
    <w:rsid w:val="008E4C5D"/>
    <w:rsid w:val="008F1435"/>
    <w:rsid w:val="00914F8F"/>
    <w:rsid w:val="0091731C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93623"/>
    <w:rsid w:val="009A778B"/>
    <w:rsid w:val="009C74BF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94FDF"/>
    <w:rsid w:val="00AA40DA"/>
    <w:rsid w:val="00AB3AA9"/>
    <w:rsid w:val="00AB4AD3"/>
    <w:rsid w:val="00AB77B2"/>
    <w:rsid w:val="00AC3135"/>
    <w:rsid w:val="00AD10CA"/>
    <w:rsid w:val="00AD49F8"/>
    <w:rsid w:val="00AF0B16"/>
    <w:rsid w:val="00B02793"/>
    <w:rsid w:val="00B03B58"/>
    <w:rsid w:val="00B247B7"/>
    <w:rsid w:val="00B3568B"/>
    <w:rsid w:val="00B357A8"/>
    <w:rsid w:val="00B47B95"/>
    <w:rsid w:val="00B63C88"/>
    <w:rsid w:val="00B71756"/>
    <w:rsid w:val="00B83F04"/>
    <w:rsid w:val="00BC3ED5"/>
    <w:rsid w:val="00BD285F"/>
    <w:rsid w:val="00BF073D"/>
    <w:rsid w:val="00C03019"/>
    <w:rsid w:val="00C33A5D"/>
    <w:rsid w:val="00C53CE2"/>
    <w:rsid w:val="00C74076"/>
    <w:rsid w:val="00C93979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26F1E"/>
    <w:rsid w:val="00D745FB"/>
    <w:rsid w:val="00D75EDA"/>
    <w:rsid w:val="00D7682E"/>
    <w:rsid w:val="00DB250C"/>
    <w:rsid w:val="00DC4E31"/>
    <w:rsid w:val="00DE0D5E"/>
    <w:rsid w:val="00E1313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E405D"/>
    <w:rsid w:val="00EF4077"/>
    <w:rsid w:val="00F01618"/>
    <w:rsid w:val="00F04719"/>
    <w:rsid w:val="00F05BBF"/>
    <w:rsid w:val="00F0643B"/>
    <w:rsid w:val="00F137AE"/>
    <w:rsid w:val="00F2615B"/>
    <w:rsid w:val="00F40EAE"/>
    <w:rsid w:val="00F42809"/>
    <w:rsid w:val="00F50236"/>
    <w:rsid w:val="00F529A8"/>
    <w:rsid w:val="00F60AC0"/>
    <w:rsid w:val="00F66756"/>
    <w:rsid w:val="00F7329C"/>
    <w:rsid w:val="00F751FA"/>
    <w:rsid w:val="00F81E1A"/>
    <w:rsid w:val="00F86377"/>
    <w:rsid w:val="00FA3FBA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070BF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070BF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semiHidden/>
    <w:unhideWhenUsed/>
    <w:rsid w:val="006070B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001773-FE0B-44A1-88C2-3FB96E6A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któria Tkačivská</dc:creator>
  <cp:lastModifiedBy>Daniel Zigo</cp:lastModifiedBy>
  <cp:revision>13</cp:revision>
  <cp:lastPrinted>2020-05-15T12:49:00Z</cp:lastPrinted>
  <dcterms:created xsi:type="dcterms:W3CDTF">2022-04-02T17:22:00Z</dcterms:created>
  <dcterms:modified xsi:type="dcterms:W3CDTF">2022-04-07T13:00:00Z</dcterms:modified>
</cp:coreProperties>
</file>